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CB167C" w14:textId="77777777" w:rsidR="00713F03" w:rsidRPr="00D5435E" w:rsidRDefault="004366BE" w:rsidP="009653AA">
      <w:pPr>
        <w:pStyle w:val="Titolo2"/>
        <w:rPr>
          <w:b/>
          <w:lang w:val="en-GB"/>
        </w:rPr>
      </w:pPr>
      <w:r w:rsidRPr="005A0F9E">
        <w:rPr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1EAFCD90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899150" cy="556260"/>
                <wp:effectExtent l="0" t="0" r="635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91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CE11F7D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6BA8EDC3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4AB640CF" w14:textId="77777777" w:rsidR="00DD55FA" w:rsidRPr="00FD1176" w:rsidRDefault="00936913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ffiliated 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Membership Application </w:t>
                                  </w:r>
                                </w:p>
                              </w:tc>
                            </w:tr>
                            <w:tr w:rsidR="00420727" w:rsidRPr="00936913" w14:paraId="57DA881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381D38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69CC911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502016E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5A397F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009049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EE47C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08FD940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323C94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5B24168A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6441E4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E4A156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67786B9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12818B3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EC6AA14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31E1E3B8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62784FA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3C94C1F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4BC3A29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1E9CC2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49EA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89C316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B42065A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EFA6FB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3123C11E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6B1FC3D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3CA8C1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C762B6D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3B45B9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2A727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1F36A8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C6CD98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6E1DD4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498BB0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 xml:space="preserve">My </w:t>
                            </w:r>
                            <w:proofErr w:type="spellStart"/>
                            <w:r w:rsidRPr="004366BE">
                              <w:rPr>
                                <w:sz w:val="18"/>
                                <w:szCs w:val="20"/>
                              </w:rPr>
                              <w:t>attendance</w:t>
                            </w:r>
                            <w:proofErr w:type="spellEnd"/>
                            <w:r w:rsidRPr="004366BE">
                              <w:rPr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66BE">
                              <w:rPr>
                                <w:sz w:val="18"/>
                                <w:szCs w:val="20"/>
                              </w:rPr>
                              <w:t>is</w:t>
                            </w:r>
                            <w:proofErr w:type="spellEnd"/>
                            <w:r w:rsidRPr="004366BE">
                              <w:rPr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366BE">
                              <w:rPr>
                                <w:sz w:val="18"/>
                                <w:szCs w:val="20"/>
                              </w:rPr>
                              <w:t>not</w:t>
                            </w:r>
                            <w:proofErr w:type="spellEnd"/>
                            <w:r w:rsidRPr="004366BE">
                              <w:rPr>
                                <w:sz w:val="18"/>
                                <w:szCs w:val="20"/>
                              </w:rPr>
                              <w:t xml:space="preserve">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46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4.5pt;height:43.8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CE11F7D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6BA8EDC3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4AB640CF" w14:textId="77777777" w:rsidR="00DD55FA" w:rsidRPr="00FD1176" w:rsidRDefault="00936913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Affiliated 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Membership Application </w:t>
                            </w:r>
                          </w:p>
                        </w:tc>
                      </w:tr>
                      <w:tr w:rsidR="00420727" w:rsidRPr="00936913" w14:paraId="57DA881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381D38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69CC911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1502016E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5A397F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009049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EE47C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08FD940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323C94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5B24168A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6441E4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E4A156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67786B9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12818B3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EC6AA14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31E1E3B8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62784FA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3C94C1F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4BC3A29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1E9CC2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49EA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89C316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B42065A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EFA6FB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3123C11E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6B1FC3D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3CA8C1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C762B6D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3B45B9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2A727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1F36A8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0C6CD98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6E1DD4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52498BB0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 xml:space="preserve">My </w:t>
                      </w:r>
                      <w:proofErr w:type="spellStart"/>
                      <w:r w:rsidRPr="004366BE">
                        <w:rPr>
                          <w:sz w:val="18"/>
                          <w:szCs w:val="20"/>
                        </w:rPr>
                        <w:t>attendance</w:t>
                      </w:r>
                      <w:proofErr w:type="spellEnd"/>
                      <w:r w:rsidRPr="004366BE">
                        <w:rPr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4366BE">
                        <w:rPr>
                          <w:sz w:val="18"/>
                          <w:szCs w:val="20"/>
                        </w:rPr>
                        <w:t>is</w:t>
                      </w:r>
                      <w:proofErr w:type="spellEnd"/>
                      <w:r w:rsidRPr="004366BE">
                        <w:rPr>
                          <w:sz w:val="18"/>
                          <w:szCs w:val="20"/>
                        </w:rPr>
                        <w:t xml:space="preserve"> </w:t>
                      </w:r>
                      <w:proofErr w:type="spellStart"/>
                      <w:r w:rsidRPr="004366BE">
                        <w:rPr>
                          <w:sz w:val="18"/>
                          <w:szCs w:val="20"/>
                        </w:rPr>
                        <w:t>not</w:t>
                      </w:r>
                      <w:proofErr w:type="spellEnd"/>
                      <w:r w:rsidRPr="004366BE">
                        <w:rPr>
                          <w:sz w:val="18"/>
                          <w:szCs w:val="20"/>
                        </w:rPr>
                        <w:t xml:space="preserve">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82A6E89" w14:textId="48470419" w:rsidR="0041308B" w:rsidRDefault="00F6687B" w:rsidP="00EA27BC">
      <w:pPr>
        <w:pStyle w:val="Default"/>
        <w:rPr>
          <w:sz w:val="22"/>
          <w:szCs w:val="22"/>
          <w:lang w:val="en-GB"/>
        </w:rPr>
      </w:pPr>
      <w:r w:rsidRPr="00971E96">
        <w:rPr>
          <w:b/>
          <w:sz w:val="28"/>
          <w:szCs w:val="28"/>
          <w:lang w:val="en-GB"/>
        </w:rPr>
        <w:t>□</w:t>
      </w:r>
      <w:r>
        <w:rPr>
          <w:b/>
          <w:lang w:val="en-GB"/>
        </w:rPr>
        <w:t xml:space="preserve"> Affiliated Member: </w:t>
      </w:r>
      <w:r w:rsidRPr="00DD55FA">
        <w:rPr>
          <w:sz w:val="22"/>
          <w:szCs w:val="22"/>
          <w:lang w:val="en-GB"/>
        </w:rPr>
        <w:t xml:space="preserve">everyone who is active and interested in andrology can apply (incl. endocrinologists, urologists, specialists in sexual medicine, </w:t>
      </w:r>
      <w:r w:rsidR="00EA27BC">
        <w:rPr>
          <w:sz w:val="22"/>
          <w:szCs w:val="22"/>
          <w:lang w:val="en-GB"/>
        </w:rPr>
        <w:t xml:space="preserve">gynaecologists, embryologists, </w:t>
      </w:r>
      <w:r w:rsidR="00936913">
        <w:rPr>
          <w:sz w:val="22"/>
          <w:szCs w:val="22"/>
          <w:lang w:val="en-GB"/>
        </w:rPr>
        <w:t xml:space="preserve">basic scientists). </w:t>
      </w: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77777777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 xml:space="preserve">..... 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00F3A125" w14:textId="77777777" w:rsidR="00F6687B" w:rsidRDefault="0064333E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MD/PhD/MB/MSc:</w:t>
      </w:r>
      <w:r w:rsidR="002539CB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</w:t>
      </w:r>
      <w:r>
        <w:rPr>
          <w:color w:val="auto"/>
          <w:sz w:val="22"/>
          <w:szCs w:val="22"/>
          <w:lang w:val="en-GB"/>
        </w:rPr>
        <w:t xml:space="preserve">        </w:t>
      </w:r>
      <w:r w:rsidR="00F6687B" w:rsidRPr="005A0F9E">
        <w:rPr>
          <w:color w:val="auto"/>
          <w:sz w:val="22"/>
          <w:szCs w:val="22"/>
          <w:lang w:val="en-GB"/>
        </w:rPr>
        <w:t>Academic Title (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Dr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 xml:space="preserve">, Assoc. 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Prof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 xml:space="preserve">, 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Prof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>): .............</w:t>
      </w:r>
    </w:p>
    <w:p w14:paraId="1D79ADC2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:  ...................</w:t>
      </w:r>
    </w:p>
    <w:p w14:paraId="600BB07C" w14:textId="77777777" w:rsidR="0041308B" w:rsidRPr="005A0F9E" w:rsidRDefault="00F6687B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Professional Affiliation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Email</w:t>
      </w:r>
      <w:r w:rsidRPr="005A0F9E">
        <w:rPr>
          <w:b/>
          <w:color w:val="auto"/>
          <w:sz w:val="22"/>
          <w:szCs w:val="22"/>
          <w:lang w:val="en-GB"/>
        </w:rPr>
        <w:t>:  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(</w:t>
      </w:r>
      <w:proofErr w:type="spellStart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>: …………………………………….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77777777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…………………………………</w:t>
      </w:r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566B1D06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residence address</w:t>
      </w:r>
      <w:r w:rsidR="005A0F9E" w:rsidRPr="005A0F9E">
        <w:rPr>
          <w:color w:val="auto"/>
          <w:sz w:val="22"/>
          <w:szCs w:val="22"/>
          <w:lang w:val="en-GB"/>
        </w:rPr>
        <w:t xml:space="preserve"> (optional)</w:t>
      </w:r>
      <w:r w:rsidRPr="005A0F9E">
        <w:rPr>
          <w:color w:val="auto"/>
          <w:sz w:val="22"/>
          <w:szCs w:val="22"/>
          <w:lang w:val="en-GB"/>
        </w:rPr>
        <w:t>: .................................</w:t>
      </w:r>
    </w:p>
    <w:p w14:paraId="66455561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0CE96127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................................................</w:t>
      </w:r>
      <w:r w:rsidR="005A0F9E" w:rsidRPr="005A0F9E">
        <w:rPr>
          <w:color w:val="auto"/>
          <w:sz w:val="22"/>
          <w:szCs w:val="22"/>
          <w:lang w:val="en-GB"/>
        </w:rPr>
        <w:t xml:space="preserve">............................... </w:t>
      </w:r>
    </w:p>
    <w:p w14:paraId="7040D2C2" w14:textId="77777777" w:rsidR="00CD3E07" w:rsidRPr="00DB012B" w:rsidRDefault="00CD3E07" w:rsidP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7D723A11" w14:textId="77777777" w:rsidR="005A0F9E" w:rsidRPr="005A0F9E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 xml:space="preserve">Applicant’s main fields of interest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(</w:t>
      </w:r>
      <w:r w:rsidR="002A02DE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minimum two, please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list in order of priority)</w:t>
      </w:r>
    </w:p>
    <w:p w14:paraId="222A941D" w14:textId="77777777"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</w:p>
    <w:p w14:paraId="5680F2C7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2BEE98C2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B67037E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9FE01B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6095B15C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C2005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52951035" w14:textId="77777777" w:rsidR="005A0F9E" w:rsidRPr="0075660D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B9B96F9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5AFBA081" w14:textId="77777777" w:rsidR="0075660D" w:rsidRDefault="00936913" w:rsidP="00DB012B">
      <w:pPr>
        <w:pStyle w:val="Default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Supporting EAA Academician</w:t>
      </w:r>
      <w:r w:rsidR="0075660D">
        <w:rPr>
          <w:color w:val="auto"/>
          <w:sz w:val="22"/>
          <w:szCs w:val="22"/>
          <w:lang w:val="en-GB"/>
        </w:rPr>
        <w:t xml:space="preserve"> (type names):</w:t>
      </w:r>
      <w:r>
        <w:rPr>
          <w:color w:val="auto"/>
          <w:sz w:val="22"/>
          <w:szCs w:val="22"/>
          <w:lang w:val="en-GB"/>
        </w:rPr>
        <w:t xml:space="preserve">                                    Signatures</w:t>
      </w:r>
      <w:r w:rsidR="00C10617">
        <w:rPr>
          <w:color w:val="auto"/>
          <w:sz w:val="22"/>
          <w:szCs w:val="22"/>
          <w:lang w:val="en-GB"/>
        </w:rPr>
        <w:t>*</w:t>
      </w:r>
    </w:p>
    <w:p w14:paraId="02494ABC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50C4C7EB" w14:textId="77777777" w:rsidR="0075660D" w:rsidRDefault="0075660D" w:rsidP="008A4F67">
      <w:pPr>
        <w:pStyle w:val="Default"/>
        <w:numPr>
          <w:ilvl w:val="0"/>
          <w:numId w:val="5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>..................................................</w:t>
      </w:r>
      <w:r w:rsidR="00936913">
        <w:rPr>
          <w:color w:val="auto"/>
          <w:sz w:val="22"/>
          <w:szCs w:val="22"/>
          <w:lang w:val="en-GB"/>
        </w:rPr>
        <w:t xml:space="preserve">                         ………………………………………..</w:t>
      </w:r>
    </w:p>
    <w:p w14:paraId="28365000" w14:textId="77777777" w:rsidR="0075660D" w:rsidRPr="0075660D" w:rsidRDefault="0075660D" w:rsidP="008A4F67">
      <w:pPr>
        <w:pStyle w:val="Default"/>
        <w:ind w:left="360"/>
        <w:rPr>
          <w:color w:val="auto"/>
          <w:sz w:val="16"/>
          <w:szCs w:val="16"/>
          <w:lang w:val="en-GB"/>
        </w:rPr>
      </w:pPr>
    </w:p>
    <w:p w14:paraId="46A7E15F" w14:textId="77777777" w:rsidR="0075660D" w:rsidRDefault="0075660D" w:rsidP="008A4F67">
      <w:pPr>
        <w:pStyle w:val="Default"/>
        <w:numPr>
          <w:ilvl w:val="0"/>
          <w:numId w:val="5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>.................................................</w:t>
      </w:r>
      <w:r w:rsidR="00936913">
        <w:rPr>
          <w:color w:val="auto"/>
          <w:sz w:val="22"/>
          <w:szCs w:val="22"/>
          <w:lang w:val="en-GB"/>
        </w:rPr>
        <w:t xml:space="preserve">                          ………………………………………..</w:t>
      </w:r>
    </w:p>
    <w:p w14:paraId="317DDD64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4A3240A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7777777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>Applicant’s signature  ..........................</w:t>
      </w:r>
      <w:r w:rsidR="006862A1">
        <w:rPr>
          <w:color w:val="auto"/>
          <w:sz w:val="22"/>
          <w:szCs w:val="22"/>
          <w:lang w:val="en-GB"/>
        </w:rPr>
        <w:t xml:space="preserve">       </w:t>
      </w:r>
      <w:r w:rsidRPr="0075660D">
        <w:rPr>
          <w:color w:val="auto"/>
          <w:sz w:val="22"/>
          <w:szCs w:val="22"/>
          <w:lang w:val="en-GB"/>
        </w:rPr>
        <w:t xml:space="preserve">  Date ..........................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  <w:bookmarkStart w:id="0" w:name="_GoBack"/>
      <w:bookmarkEnd w:id="0"/>
    </w:p>
    <w:p w14:paraId="2887CC9F" w14:textId="77777777" w:rsidR="00C10617" w:rsidRDefault="00C10617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7CC1BCC9" w14:textId="77777777" w:rsidR="00C10617" w:rsidRDefault="00C10617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  <w:r>
        <w:rPr>
          <w:b/>
          <w:bCs/>
          <w:color w:val="auto"/>
          <w:sz w:val="20"/>
          <w:szCs w:val="20"/>
          <w:lang w:val="en-GB"/>
        </w:rPr>
        <w:t>*</w:t>
      </w:r>
      <w:proofErr w:type="spellStart"/>
      <w:r w:rsidRPr="00C10617">
        <w:rPr>
          <w:rFonts w:ascii="Verdana" w:hAnsi="Verdana"/>
          <w:sz w:val="20"/>
          <w:szCs w:val="20"/>
          <w:shd w:val="clear" w:color="auto" w:fill="FFFFFF"/>
        </w:rPr>
        <w:t>alternatively</w:t>
      </w:r>
      <w:proofErr w:type="spellEnd"/>
      <w:r w:rsidRPr="00C10617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r>
        <w:rPr>
          <w:rFonts w:ascii="Verdana" w:hAnsi="Verdana"/>
          <w:sz w:val="20"/>
          <w:szCs w:val="20"/>
          <w:shd w:val="clear" w:color="auto" w:fill="FFFFFF"/>
        </w:rPr>
        <w:t xml:space="preserve">a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confirming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e-mail from a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supporting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academician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>
        <w:rPr>
          <w:rFonts w:ascii="Verdana" w:hAnsi="Verdana"/>
          <w:sz w:val="20"/>
          <w:szCs w:val="20"/>
          <w:shd w:val="clear" w:color="auto" w:fill="FFFFFF"/>
        </w:rPr>
        <w:t>should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be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attached</w:t>
      </w:r>
      <w:proofErr w:type="spellEnd"/>
      <w:proofErr w:type="gramEnd"/>
      <w:r>
        <w:rPr>
          <w:rFonts w:ascii="Verdana" w:hAnsi="Verdana"/>
          <w:sz w:val="20"/>
          <w:szCs w:val="20"/>
          <w:shd w:val="clear" w:color="auto" w:fill="FFFFFF"/>
        </w:rPr>
        <w:t xml:space="preserve"> to the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application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>.</w:t>
      </w:r>
    </w:p>
    <w:sectPr w:rsidR="00C10617" w:rsidSect="00845DD8">
      <w:headerReference w:type="default" r:id="rId10"/>
      <w:footerReference w:type="default" r:id="rId11"/>
      <w:pgSz w:w="11906" w:h="17338"/>
      <w:pgMar w:top="1145" w:right="1372" w:bottom="1134" w:left="1319" w:header="624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5D8316" w14:textId="77777777" w:rsidR="00A2076E" w:rsidRDefault="00A2076E" w:rsidP="00C80C6E">
      <w:pPr>
        <w:spacing w:after="0" w:line="240" w:lineRule="auto"/>
      </w:pPr>
      <w:r>
        <w:separator/>
      </w:r>
    </w:p>
  </w:endnote>
  <w:endnote w:type="continuationSeparator" w:id="0">
    <w:p w14:paraId="6E1694D5" w14:textId="77777777" w:rsidR="00A2076E" w:rsidRDefault="00A2076E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6C0BB" w14:textId="77777777" w:rsidR="00B62703" w:rsidRDefault="00845DD8" w:rsidP="00B62703">
    <w:pPr>
      <w:pStyle w:val="Pidipagina"/>
      <w:spacing w:after="0"/>
      <w:rPr>
        <w:lang w:val="da-DK"/>
      </w:rPr>
    </w:pPr>
    <w:r>
      <w:rPr>
        <w:lang w:val="da-DK"/>
      </w:rPr>
      <w:t xml:space="preserve">This application must be filled electronically, signed and submitted </w:t>
    </w:r>
    <w:r w:rsidR="006862A1">
      <w:rPr>
        <w:lang w:val="da-DK"/>
      </w:rPr>
      <w:t xml:space="preserve">by e-mail </w:t>
    </w:r>
    <w:r>
      <w:rPr>
        <w:lang w:val="da-DK"/>
      </w:rPr>
      <w:t xml:space="preserve">together with a CV </w:t>
    </w:r>
    <w:r w:rsidR="006862A1">
      <w:rPr>
        <w:lang w:val="da-DK"/>
      </w:rPr>
      <w:t xml:space="preserve">(including </w:t>
    </w:r>
    <w:r>
      <w:rPr>
        <w:lang w:val="da-DK"/>
      </w:rPr>
      <w:t>publication</w:t>
    </w:r>
    <w:r w:rsidR="006862A1">
      <w:rPr>
        <w:lang w:val="da-DK"/>
      </w:rPr>
      <w:t xml:space="preserve"> lists)</w:t>
    </w:r>
    <w:r>
      <w:rPr>
        <w:lang w:val="da-DK"/>
      </w:rPr>
      <w:t xml:space="preserve"> to the EAA President</w:t>
    </w:r>
    <w:r w:rsidR="006862A1">
      <w:rPr>
        <w:lang w:val="da-DK"/>
      </w:rPr>
      <w:t>, Prof. Csilla Krausz</w:t>
    </w:r>
    <w:r>
      <w:rPr>
        <w:lang w:val="da-DK"/>
      </w:rPr>
      <w:t xml:space="preserve"> </w:t>
    </w:r>
  </w:p>
  <w:p w14:paraId="6D0E148E" w14:textId="4398884A" w:rsidR="00845DD8" w:rsidRPr="00845DD8" w:rsidRDefault="006862A1">
    <w:pPr>
      <w:pStyle w:val="Pidipagina"/>
      <w:rPr>
        <w:lang w:val="da-DK"/>
      </w:rPr>
    </w:pPr>
    <w:r>
      <w:rPr>
        <w:lang w:val="da-DK"/>
      </w:rPr>
      <w:t>(</w:t>
    </w:r>
    <w:hyperlink r:id="rId1" w:history="1">
      <w:r w:rsidR="00632002" w:rsidRPr="001E7708">
        <w:rPr>
          <w:rStyle w:val="Collegamentoipertestuale"/>
        </w:rPr>
        <w:t>eaapresident-communications@sbsc.unifi.it</w:t>
      </w:r>
    </w:hyperlink>
    <w:r w:rsidR="00632002">
      <w:t xml:space="preserve"> and csilla.krausz</w:t>
    </w:r>
    <w:r w:rsidR="00632002" w:rsidRPr="00632002">
      <w:t>@</w:t>
    </w:r>
    <w:r w:rsidR="00632002">
      <w:t>unifi.it</w:t>
    </w:r>
    <w:r w:rsidR="00A80C49">
      <w:t>)</w:t>
    </w:r>
    <w:r w:rsidR="00845DD8">
      <w:rPr>
        <w:lang w:val="da-DK"/>
      </w:rPr>
      <w:t xml:space="preserve">. The supporting EAA members </w:t>
    </w:r>
    <w:r w:rsidR="0075660D">
      <w:rPr>
        <w:lang w:val="da-DK"/>
      </w:rPr>
      <w:t xml:space="preserve">should confirm their support by e-mail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0B366" w14:textId="77777777" w:rsidR="00A2076E" w:rsidRDefault="00A2076E" w:rsidP="00C80C6E">
      <w:pPr>
        <w:spacing w:after="0" w:line="240" w:lineRule="auto"/>
      </w:pPr>
      <w:r>
        <w:separator/>
      </w:r>
    </w:p>
  </w:footnote>
  <w:footnote w:type="continuationSeparator" w:id="0">
    <w:p w14:paraId="2896FD76" w14:textId="77777777" w:rsidR="00A2076E" w:rsidRDefault="00A2076E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3BE3E" w14:textId="77777777" w:rsidR="00C80C6E" w:rsidRPr="00A2768F" w:rsidRDefault="007E21AC" w:rsidP="00C80C6E">
    <w:pPr>
      <w:pStyle w:val="Intestazione"/>
      <w:jc w:val="center"/>
      <w:rPr>
        <w:color w:val="0070C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8B18A21" wp14:editId="1E0CC9DD">
          <wp:simplePos x="0" y="0"/>
          <wp:positionH relativeFrom="column">
            <wp:posOffset>4898390</wp:posOffset>
          </wp:positionH>
          <wp:positionV relativeFrom="paragraph">
            <wp:posOffset>-209550</wp:posOffset>
          </wp:positionV>
          <wp:extent cx="976630" cy="699135"/>
          <wp:effectExtent l="0" t="0" r="0" b="5715"/>
          <wp:wrapSquare wrapText="bothSides"/>
          <wp:docPr id="2" name="Immagine 4" descr="\\150.217.63.173\Lab. KRAUSZ\EAA\Novel EAA logo\EAA new logo files\ANDROLOGY logotipe H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150.217.63.173\Lab. KRAUSZ\EAA\Novel EAA logo\EAA new logo files\ANDROLOGY logotipe HQ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6630" cy="699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C6E" w:rsidRPr="00A2768F">
      <w:rPr>
        <w:color w:val="0070C0"/>
      </w:rPr>
      <w:t>www.andrologyacademy.net</w:t>
    </w:r>
  </w:p>
  <w:p w14:paraId="6A85FE3A" w14:textId="77777777" w:rsidR="00C80C6E" w:rsidRDefault="00C80C6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gUAS7okqy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84E8F"/>
    <w:rsid w:val="004E52E1"/>
    <w:rsid w:val="00503C70"/>
    <w:rsid w:val="005310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32002"/>
    <w:rsid w:val="0064333E"/>
    <w:rsid w:val="006472A7"/>
    <w:rsid w:val="00652A9E"/>
    <w:rsid w:val="006862A1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7408"/>
    <w:rsid w:val="0078491C"/>
    <w:rsid w:val="007E21AC"/>
    <w:rsid w:val="007E642D"/>
    <w:rsid w:val="007F5002"/>
    <w:rsid w:val="00803090"/>
    <w:rsid w:val="00811909"/>
    <w:rsid w:val="00812DBC"/>
    <w:rsid w:val="008144B4"/>
    <w:rsid w:val="00826828"/>
    <w:rsid w:val="00845DD8"/>
    <w:rsid w:val="00863F07"/>
    <w:rsid w:val="008A4F67"/>
    <w:rsid w:val="008A628F"/>
    <w:rsid w:val="008B7E8B"/>
    <w:rsid w:val="009063F7"/>
    <w:rsid w:val="00914AD7"/>
    <w:rsid w:val="00917E43"/>
    <w:rsid w:val="00925C16"/>
    <w:rsid w:val="00936913"/>
    <w:rsid w:val="00950C34"/>
    <w:rsid w:val="009653AA"/>
    <w:rsid w:val="00971E96"/>
    <w:rsid w:val="0098210B"/>
    <w:rsid w:val="00996B11"/>
    <w:rsid w:val="009D1D3C"/>
    <w:rsid w:val="009E2FD1"/>
    <w:rsid w:val="009E65E4"/>
    <w:rsid w:val="009F6FD3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C095D"/>
    <w:rsid w:val="00AC23D6"/>
    <w:rsid w:val="00AF7977"/>
    <w:rsid w:val="00B0125A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F0F86"/>
    <w:rsid w:val="00D168AE"/>
    <w:rsid w:val="00D235BC"/>
    <w:rsid w:val="00D51BDA"/>
    <w:rsid w:val="00D5435E"/>
    <w:rsid w:val="00D61B96"/>
    <w:rsid w:val="00D675F1"/>
    <w:rsid w:val="00D7215A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E01BF1"/>
    <w:rsid w:val="00E052D5"/>
    <w:rsid w:val="00E90C09"/>
    <w:rsid w:val="00EA27BC"/>
    <w:rsid w:val="00EA35EF"/>
    <w:rsid w:val="00EA39A2"/>
    <w:rsid w:val="00EE1E23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C80C6E"/>
    <w:rPr>
      <w:sz w:val="22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C80C6E"/>
    <w:rPr>
      <w:sz w:val="22"/>
      <w:szCs w:val="22"/>
    </w:rPr>
  </w:style>
  <w:style w:type="character" w:styleId="Collegamentoipertestuale">
    <w:name w:val="Hyperlink"/>
    <w:uiPriority w:val="99"/>
    <w:unhideWhenUsed/>
    <w:rsid w:val="006C6B55"/>
    <w:rPr>
      <w:color w:val="0000FF"/>
      <w:u w:val="singl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aapresident-communications@sbsc.unifi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125C6F-766C-46C3-BB42-225498762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037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27T18:45:00Z</dcterms:created>
  <dcterms:modified xsi:type="dcterms:W3CDTF">2020-03-27T18:51:00Z</dcterms:modified>
</cp:coreProperties>
</file>